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. 1 Soil physicochemical propert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F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H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wo-way ANOVA p-valu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t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anduse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te × Land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istur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 ±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 ±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±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 ±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/N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±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±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±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 ± 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±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±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 (H₂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S rRNA (log copies g⁻¹soi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S (log copies g⁻¹soi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S rRNA (Shannon Divers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S (Shannon Divers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SD in each location (n=9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8T02:49:36Z</dcterms:created>
  <dcterms:modified xsi:type="dcterms:W3CDTF">2024-06-28T0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